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0A20C87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C377C1"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-202</w:t>
      </w:r>
      <w:r w:rsidR="00C377C1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1EA17629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0B202712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7A019B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36B8EB86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6F304A38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A9C3EAE" w:rsidR="007A01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A019B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7A019B" w:rsidRDefault="007A019B" w:rsidP="007A019B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A019B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7A019B" w:rsidRDefault="007A019B" w:rsidP="007A019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7A019B" w:rsidRDefault="007A019B" w:rsidP="007A019B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7A019B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7A019B" w:rsidRPr="00CD589A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7A019B" w:rsidRDefault="007A019B" w:rsidP="007A019B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 операционных систем и их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7A019B" w:rsidRDefault="007A019B" w:rsidP="007A019B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 компоненты операционных систем</w:t>
            </w:r>
          </w:p>
        </w:tc>
      </w:tr>
      <w:tr w:rsidR="007A019B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7A019B" w:rsidRDefault="007A019B" w:rsidP="007A019B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Знать методы управления операционными системами</w:t>
            </w:r>
          </w:p>
        </w:tc>
      </w:tr>
      <w:tr w:rsidR="007A019B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Создавать виртуальные машины</w:t>
            </w:r>
          </w:p>
        </w:tc>
      </w:tr>
      <w:tr w:rsidR="007A019B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7A019B" w:rsidRDefault="007A019B" w:rsidP="007A019B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7A019B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Устанавливать операционные системы на виртуальные машины</w:t>
            </w:r>
          </w:p>
        </w:tc>
      </w:tr>
      <w:tr w:rsidR="007A019B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7A019B" w:rsidRPr="00273D9B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/>
              </w:rPr>
              <w:t>Уметь управлять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7A019B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7A019B" w:rsidRPr="00A44202" w:rsidRDefault="007A019B" w:rsidP="007A019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7A019B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Защищать файлы от несанкционированного доступа </w:t>
            </w:r>
          </w:p>
        </w:tc>
      </w:tr>
      <w:tr w:rsidR="007A019B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7A019B" w:rsidRDefault="007A019B" w:rsidP="007A019B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Изменять тип файловой системы дисков операционной системы</w:t>
            </w:r>
          </w:p>
        </w:tc>
      </w:tr>
      <w:tr w:rsidR="007A019B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7A019B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7A019B" w:rsidRDefault="007A019B" w:rsidP="007A019B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7A019B" w:rsidRPr="00DF55E5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>
              <w:rPr>
                <w:sz w:val="20"/>
                <w:szCs w:val="20"/>
                <w:lang w:val="kk-KZ"/>
              </w:rPr>
              <w:t>Разрабатывать системы</w:t>
            </w:r>
            <w:r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7A019B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7A019B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EE31790" w:rsidR="007A019B" w:rsidRPr="009026E2" w:rsidRDefault="007A019B" w:rsidP="007A019B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  <w:r w:rsidR="009026E2">
              <w:rPr>
                <w:sz w:val="20"/>
                <w:szCs w:val="20"/>
              </w:rPr>
              <w:t>; Управление проектами и изменениями</w:t>
            </w:r>
          </w:p>
        </w:tc>
      </w:tr>
      <w:tr w:rsidR="007A019B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7A019B" w:rsidRDefault="007A019B" w:rsidP="007A019B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7A019B" w:rsidRDefault="007A019B" w:rsidP="007A019B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7A019B" w:rsidRDefault="007A019B" w:rsidP="007A019B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braham Silberschatz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7A019B" w:rsidRPr="00CC7531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Tomsho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7A019B" w:rsidRDefault="007A019B" w:rsidP="007A019B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nn McHoes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7777488C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For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3FA09242" w14:textId="77777777" w:rsid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D201FC">
              <w:rPr>
                <w:rStyle w:val="a-size-extra-large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D201FC">
              <w:rPr>
                <w:rStyle w:val="a-size-large"/>
                <w:sz w:val="20"/>
                <w:szCs w:val="20"/>
                <w:lang w:val="en-US"/>
              </w:rPr>
              <w:t xml:space="preserve">7th Edition </w:t>
            </w:r>
            <w:r w:rsidRPr="00D201FC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ndrea Allievi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Mark Russinovich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lex Ionescu</w:t>
              </w:r>
            </w:hyperlink>
            <w:r w:rsidRPr="00D201FC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vid Solomon</w:t>
              </w:r>
            </w:hyperlink>
            <w:r w:rsidRPr="00D201FC">
              <w:rPr>
                <w:rStyle w:val="author"/>
                <w:sz w:val="20"/>
                <w:szCs w:val="20"/>
                <w:lang w:val="en-US"/>
              </w:rPr>
              <w:t>, 2021</w:t>
            </w:r>
          </w:p>
          <w:p w14:paraId="1F364A29" w14:textId="59BCEB6D" w:rsidR="007A019B" w:rsidRPr="00D201FC" w:rsidRDefault="007A019B" w:rsidP="00D201FC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D201FC">
              <w:rPr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Abhishek Bhattacharjee</w:t>
              </w:r>
            </w:hyperlink>
            <w:r w:rsidRPr="00D201FC">
              <w:rPr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D201FC">
                <w:rPr>
                  <w:rStyle w:val="a5"/>
                  <w:sz w:val="20"/>
                  <w:szCs w:val="20"/>
                  <w:lang w:val="en-US"/>
                </w:rPr>
                <w:t>Daniel Lustig</w:t>
              </w:r>
            </w:hyperlink>
            <w:r w:rsidRPr="00D201FC">
              <w:rPr>
                <w:sz w:val="20"/>
                <w:szCs w:val="20"/>
                <w:lang w:val="en-US"/>
              </w:rPr>
              <w:t>, 2018</w:t>
            </w:r>
          </w:p>
          <w:p w14:paraId="014D444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0C410F65" w14:textId="77777777" w:rsidR="00D201FC" w:rsidRPr="00B35113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36F840A1" w14:textId="77777777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6CD42289" w14:textId="04906FB6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41A45DA" w14:textId="73FCA81B" w:rsidR="00D201FC" w:rsidRDefault="00D201FC" w:rsidP="00D201FC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4</w:t>
            </w:r>
          </w:p>
          <w:p w14:paraId="213DD337" w14:textId="77777777" w:rsidR="00D201FC" w:rsidRPr="00407938" w:rsidRDefault="00D201FC" w:rsidP="00D201F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5BDC98C1" w14:textId="77777777" w:rsidR="00D201FC" w:rsidRPr="00B35113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22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38DD11A9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23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13FB494E" w14:textId="77777777" w:rsidR="00D201FC" w:rsidRDefault="00D201FC" w:rsidP="00D201FC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24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E9B73C" w14:textId="77777777" w:rsidR="0099264C" w:rsidRPr="00407938" w:rsidRDefault="0099264C" w:rsidP="009926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7D274166" w14:textId="77777777" w:rsidR="0099264C" w:rsidRPr="002471C2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5" w:anchor="overview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:/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.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/14923144?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=405#</w:t>
              </w:r>
              <w:r w:rsidRPr="002471C2">
                <w:rPr>
                  <w:rStyle w:val="a5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6604E6A1" w14:textId="77777777" w:rsidR="0099264C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6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510A300" w14:textId="073F3EF6" w:rsidR="0099264C" w:rsidRDefault="0099264C" w:rsidP="0099264C">
            <w:pPr>
              <w:pStyle w:val="ab"/>
              <w:numPr>
                <w:ilvl w:val="0"/>
                <w:numId w:val="8"/>
              </w:numPr>
              <w:suppressAutoHyphens w:val="0"/>
              <w:autoSpaceDE w:val="0"/>
              <w:autoSpaceDN w:val="0"/>
              <w:adjustRightInd w:val="0"/>
              <w:spacing w:after="27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27" w:history="1">
              <w:r w:rsidRPr="002471C2">
                <w:rPr>
                  <w:rStyle w:val="a5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4A4A2226" w14:textId="77777777" w:rsidR="0099264C" w:rsidRPr="00407938" w:rsidRDefault="0099264C" w:rsidP="0099264C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90CDBE8" w14:textId="77777777" w:rsid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1D5D0D6E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15D8E6A4" w14:textId="77777777" w:rsidR="0099264C" w:rsidRPr="002471C2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2A57FE0E" w14:textId="77777777" w:rsidR="0099264C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48CCC1" w14:textId="413506F0" w:rsidR="007A019B" w:rsidRPr="0099264C" w:rsidRDefault="0099264C" w:rsidP="0099264C">
            <w:pPr>
              <w:pStyle w:val="ab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99264C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  <w:tr w:rsidR="007A019B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7A019B" w:rsidRDefault="007A019B" w:rsidP="007A019B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0BF7812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30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31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7A019B" w:rsidRDefault="007A019B" w:rsidP="007A019B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5FFA1F97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17D2B241" w:rsidR="007A019B" w:rsidRPr="00471633" w:rsidRDefault="007A019B" w:rsidP="007A019B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2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99264C">
              <w:rPr>
                <w:i/>
                <w:sz w:val="20"/>
                <w:szCs w:val="20"/>
              </w:rPr>
              <w:t xml:space="preserve"> </w:t>
            </w:r>
            <w:hyperlink r:id="rId33" w:history="1">
              <w:r w:rsidR="004711E5" w:rsidRPr="004711E5">
                <w:rPr>
                  <w:rStyle w:val="a5"/>
                  <w:i/>
                  <w:sz w:val="20"/>
                  <w:szCs w:val="20"/>
                </w:rPr>
                <w:t>https://teams.microsoft.com/l/channel/19%3AxjqqQB04Sn-CFzIMrQsWASXmFNSgglpEXT4_XQZC3XM1%40thread.tacv2/?groupId=8f190553-e733-40a0-8a22-f8e7a8405823</w:t>
              </w:r>
            </w:hyperlink>
          </w:p>
        </w:tc>
      </w:tr>
      <w:tr w:rsidR="007A019B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A019B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2B0A7C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A019B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7A019B" w:rsidRDefault="007A019B" w:rsidP="007A019B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7A019B" w:rsidRDefault="007A019B" w:rsidP="007A019B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435DDAC6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A019B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A019B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F9A773" w14:textId="7C236D4E" w:rsidR="007A019B" w:rsidRPr="004711E5" w:rsidRDefault="007A019B" w:rsidP="007A019B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76253275" w:rsidR="007A019B" w:rsidRDefault="007A019B" w:rsidP="004711E5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7A019B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A019B" w14:paraId="40273DE4" w14:textId="77777777" w:rsidTr="004711E5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7A019B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7A019B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7A019B" w:rsidRDefault="007A019B" w:rsidP="007A019B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7A019B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7A019B" w:rsidRDefault="007A019B" w:rsidP="007A019B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7A019B" w:rsidRDefault="007A019B" w:rsidP="007A019B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7A019B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7A019B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A019B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7A019B" w:rsidRPr="00E80A82" w:rsidRDefault="007A019B" w:rsidP="007A019B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7A019B" w:rsidRDefault="007A019B" w:rsidP="007A019B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7A019B" w:rsidRDefault="007A019B" w:rsidP="007A019B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A019B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7A019B" w:rsidRDefault="007A019B" w:rsidP="007A019B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7A019B" w:rsidRDefault="007A019B" w:rsidP="007A019B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4711E5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4711E5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0E76C2DD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1</w:t>
            </w:r>
            <w:r w:rsidR="00FB538C">
              <w:rPr>
                <w:b/>
                <w:sz w:val="20"/>
                <w:szCs w:val="20"/>
              </w:rPr>
              <w:t xml:space="preserve"> Методы анализа защищенности операционных систем</w:t>
            </w:r>
          </w:p>
        </w:tc>
      </w:tr>
      <w:tr w:rsidR="00E744A0" w14:paraId="58FE36E1" w14:textId="77777777" w:rsidTr="004711E5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 w:rsidTr="004711E5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096DABD3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32DD42E9" w14:textId="77777777" w:rsidTr="004711E5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 w:rsidTr="004711E5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02194C02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71511896" w14:textId="77777777" w:rsidTr="004711E5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7092C9EC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4711E5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4711E5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 w:rsidR="004711E5">
              <w:rPr>
                <w:bCs/>
                <w:sz w:val="20"/>
                <w:szCs w:val="20"/>
              </w:rPr>
              <w:t xml:space="preserve"> «</w:t>
            </w:r>
            <w:r w:rsidR="004711E5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97402F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4711E5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 w:rsidTr="004711E5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2240086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2F007AA" w14:textId="77777777" w:rsidTr="004711E5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 w:rsidTr="004711E5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45212AE7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5EE7188" w14:textId="77777777" w:rsidTr="004711E5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736B24B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2. </w:t>
            </w:r>
            <w:r>
              <w:rPr>
                <w:sz w:val="20"/>
                <w:szCs w:val="20"/>
              </w:rPr>
              <w:t>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0CB6C980" w:rsidR="00E744A0" w:rsidRDefault="004711E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047A33EA" w14:textId="77777777" w:rsidTr="004711E5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60EA7201" w:rsidR="00E744A0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52882F68" w14:textId="77777777" w:rsidTr="004711E5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043F2C90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3. </w:t>
            </w:r>
            <w:r>
              <w:rPr>
                <w:sz w:val="20"/>
                <w:szCs w:val="20"/>
              </w:rPr>
              <w:t>Консультация по выполнению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  <w:r w:rsidR="004711E5">
              <w:rPr>
                <w:sz w:val="20"/>
                <w:szCs w:val="20"/>
              </w:rPr>
              <w:t xml:space="preserve"> на тему «</w:t>
            </w:r>
            <w:r w:rsidR="004711E5" w:rsidRPr="004711E5">
              <w:rPr>
                <w:bCs/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4711E5" w:rsidRPr="004711E5">
              <w:rPr>
                <w:bCs/>
                <w:sz w:val="20"/>
                <w:szCs w:val="20"/>
                <w:lang w:val="en-US"/>
              </w:rPr>
              <w:t>Windows</w:t>
            </w:r>
            <w:r w:rsidR="004711E5" w:rsidRPr="004711E5">
              <w:rPr>
                <w:bCs/>
                <w:sz w:val="20"/>
                <w:szCs w:val="20"/>
              </w:rPr>
              <w:t xml:space="preserve"> 10/11</w:t>
            </w:r>
            <w:r w:rsidR="004711E5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4711E5">
        <w:tc>
          <w:tcPr>
            <w:tcW w:w="10509" w:type="dxa"/>
            <w:gridSpan w:val="4"/>
            <w:shd w:val="clear" w:color="auto" w:fill="auto"/>
          </w:tcPr>
          <w:p w14:paraId="4D8F865E" w14:textId="5F63A5FD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FB538C">
              <w:rPr>
                <w:b/>
                <w:sz w:val="20"/>
                <w:szCs w:val="20"/>
                <w:lang w:val="kk-KZ"/>
              </w:rPr>
              <w:t>Управление настройками безопасности операционных систем</w:t>
            </w:r>
          </w:p>
        </w:tc>
      </w:tr>
      <w:tr w:rsidR="00E744A0" w14:paraId="73A0817E" w14:textId="77777777" w:rsidTr="004711E5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 w:rsidTr="004711E5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18A592CA" w:rsidR="00E744A0" w:rsidRPr="004711E5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43888BF2" w14:textId="77777777" w:rsidTr="004711E5">
        <w:tc>
          <w:tcPr>
            <w:tcW w:w="871" w:type="dxa"/>
            <w:vMerge/>
            <w:shd w:val="clear" w:color="auto" w:fill="auto"/>
          </w:tcPr>
          <w:p w14:paraId="04D096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12E64E4" w14:textId="1C34A1A8" w:rsidR="00E744A0" w:rsidRPr="0053067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A29E6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4A29E6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53067E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53067E" w:rsidRPr="0053067E">
              <w:rPr>
                <w:sz w:val="20"/>
                <w:szCs w:val="20"/>
                <w:lang w:val="en-US"/>
              </w:rPr>
              <w:t>Windows</w:t>
            </w:r>
            <w:r w:rsidR="0053067E" w:rsidRPr="0053067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BE15B9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F8384C1" w14:textId="0C4FA33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4711E5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 w:rsidTr="004711E5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38126488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0BDD9595" w14:textId="77777777" w:rsidTr="004711E5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3B17BEEF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4711E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4A29E6">
              <w:rPr>
                <w:b/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 Прием СР</w:t>
            </w:r>
            <w:r w:rsidR="004711E5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124B0B64" w:rsidR="00E744A0" w:rsidRPr="004A29E6" w:rsidRDefault="004A29E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5CBE4D35" w14:textId="77777777" w:rsidTr="004711E5">
        <w:tc>
          <w:tcPr>
            <w:tcW w:w="9782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4711E5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 w:rsidTr="004711E5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2436DFC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1A5D6C28" w14:textId="77777777" w:rsidTr="004711E5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018C879D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5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</w:t>
            </w:r>
            <w:r w:rsidR="00FB538C">
              <w:rPr>
                <w:sz w:val="20"/>
                <w:szCs w:val="20"/>
              </w:rPr>
              <w:t>на тему «</w:t>
            </w:r>
            <w:r w:rsidR="00FB538C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FB538C" w:rsidRPr="00940EA1">
              <w:rPr>
                <w:sz w:val="20"/>
                <w:szCs w:val="20"/>
              </w:rPr>
              <w:t xml:space="preserve">ОС </w:t>
            </w:r>
            <w:r w:rsidR="00FB538C" w:rsidRPr="00940EA1">
              <w:rPr>
                <w:sz w:val="20"/>
                <w:szCs w:val="20"/>
                <w:lang w:val="en-US"/>
              </w:rPr>
              <w:t>Linux</w:t>
            </w:r>
            <w:r w:rsidR="00FB538C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4711E5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 w:rsidTr="004711E5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394BF3A2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66EED30" w14:textId="77777777" w:rsidTr="004711E5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 w:rsidTr="004711E5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639C1C0C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499DF7DD" w14:textId="77777777" w:rsidTr="004711E5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1378FE45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FB538C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6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3E899CC1" w:rsidR="00E744A0" w:rsidRPr="00FB538C" w:rsidRDefault="00FB538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E744A0" w14:paraId="02CB863E" w14:textId="77777777" w:rsidTr="004711E5">
        <w:tc>
          <w:tcPr>
            <w:tcW w:w="10509" w:type="dxa"/>
            <w:gridSpan w:val="4"/>
            <w:shd w:val="clear" w:color="auto" w:fill="auto"/>
          </w:tcPr>
          <w:p w14:paraId="4C3AB200" w14:textId="7B100A39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FB538C">
              <w:rPr>
                <w:b/>
                <w:sz w:val="20"/>
                <w:szCs w:val="20"/>
                <w:lang w:val="kk-KZ"/>
              </w:rPr>
              <w:t>Применение машинного обучения в области безопасности</w:t>
            </w:r>
          </w:p>
        </w:tc>
      </w:tr>
      <w:tr w:rsidR="00E744A0" w14:paraId="66F2407C" w14:textId="77777777" w:rsidTr="004711E5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 w:rsidTr="004711E5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50BF76D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293C9CA0" w14:textId="77777777" w:rsidTr="004711E5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09B82F51" w:rsidR="00E744A0" w:rsidRDefault="00C3409C" w:rsidP="00FB538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FB538C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7.  </w:t>
            </w:r>
            <w:r>
              <w:rPr>
                <w:bCs/>
                <w:sz w:val="20"/>
                <w:szCs w:val="20"/>
              </w:rPr>
              <w:t>Консультация по выполнению СР</w:t>
            </w:r>
            <w:r w:rsidR="00FB538C">
              <w:rPr>
                <w:bCs/>
                <w:sz w:val="20"/>
                <w:szCs w:val="20"/>
              </w:rPr>
              <w:t>М</w:t>
            </w:r>
            <w:r>
              <w:rPr>
                <w:bCs/>
                <w:sz w:val="20"/>
                <w:szCs w:val="20"/>
              </w:rPr>
              <w:t xml:space="preserve"> 4</w:t>
            </w:r>
            <w:r w:rsidR="00FB538C">
              <w:rPr>
                <w:bCs/>
                <w:sz w:val="20"/>
                <w:szCs w:val="20"/>
              </w:rPr>
              <w:t xml:space="preserve"> на тему «</w:t>
            </w:r>
            <w:r w:rsidR="00FB538C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  <w:r w:rsidR="00FB538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4711E5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 w:rsidTr="004711E5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3F621CAD" w:rsidR="00E744A0" w:rsidRPr="00FB538C" w:rsidRDefault="00FB538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D00F725" w14:textId="77777777" w:rsidTr="004711E5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EAAB74" w14:textId="130C5DFA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FB538C"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FB538C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FB538C">
              <w:rPr>
                <w:sz w:val="20"/>
                <w:szCs w:val="20"/>
                <w:lang w:val="kk-KZ"/>
              </w:rPr>
              <w:t>Прием СРМ 4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372138FB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E744A0" w14:paraId="322E76BC" w14:textId="77777777" w:rsidTr="004711E5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 w:rsidTr="004711E5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24F60C93" w:rsidR="00E744A0" w:rsidRPr="00FB538C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C0CB93C" w14:textId="77777777" w:rsidTr="004711E5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 w:rsidTr="004711E5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4B2EF70E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1694BBE8" w14:textId="77777777" w:rsidTr="004711E5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 w:rsidTr="004711E5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3F2DA32F" w:rsidR="00E744A0" w:rsidRDefault="00FB538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744A0" w14:paraId="04B8D1F2" w14:textId="77777777" w:rsidTr="004711E5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4711E5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Урмашев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74EF76D2" w:rsidR="00E744A0" w:rsidRDefault="00C3409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Мусиралиева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53B93A5A" w:rsidR="00E744A0" w:rsidRDefault="00C3409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Карюкин В.И.</w:t>
      </w: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5E613922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442595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FB538C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613A5C5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1C7B849B" w:rsidR="00D00C65" w:rsidRPr="00F76949" w:rsidRDefault="0051735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63DADF66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17356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31CB5C28" w:rsidR="00E744A0" w:rsidRDefault="00C3409C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619B3B27" w14:textId="1B3932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7C437DE9" w14:textId="44424084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3CB1DEF2" w14:textId="0EC2BF56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032FC6A" w14:textId="1F0A54DD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A665A67" w14:textId="73A7237E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E097F33" w14:textId="7D61AD0D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2738D0B9" w14:textId="49AC0C91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686AFBD4" w14:textId="6B4BD6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7614E01" w14:textId="4AFA5CCC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01C6CF30" w14:textId="4307061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7F811C75" w14:textId="172DBAA1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05D6B5C" w14:textId="2AEC7D18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4D87BEEF" w14:textId="6BB4C00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103780EC" w14:textId="3C599003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52F6985B" w14:textId="593FD005" w:rsidR="00F84C17" w:rsidRDefault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p w14:paraId="001C3E6A" w14:textId="77777777" w:rsidR="00F84C17" w:rsidRDefault="00F84C17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13EF4F54" w14:textId="7883A4CC" w:rsidR="006E5E0C" w:rsidRDefault="006E5E0C" w:rsidP="00F84C17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>СР</w:t>
      </w:r>
      <w:r w:rsidR="0044259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B538C">
        <w:rPr>
          <w:rStyle w:val="normaltextrun"/>
          <w:b/>
          <w:bCs/>
          <w:sz w:val="20"/>
          <w:szCs w:val="20"/>
          <w:lang w:val="kk-KZ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3E32FD20" w:rsidR="006E5E0C" w:rsidRPr="00F76949" w:rsidRDefault="006144A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4708B16C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38204833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6144A2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029512FF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84C17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41882D6E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C8932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7B8307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0F9B3B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00C30958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A57E9C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2F6E0F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C1586C2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40DFB0CB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B87774" w14:textId="77777777" w:rsidR="00F84C17" w:rsidRDefault="00F84C17">
      <w:pPr>
        <w:rPr>
          <w:sz w:val="20"/>
          <w:szCs w:val="20"/>
          <w:lang w:val="kk-KZ"/>
        </w:rPr>
      </w:pPr>
    </w:p>
    <w:p w14:paraId="069DBD39" w14:textId="2C068460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F84C17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4C17">
        <w:rPr>
          <w:rStyle w:val="normaltextrun"/>
          <w:b/>
          <w:bCs/>
          <w:sz w:val="20"/>
          <w:szCs w:val="20"/>
        </w:rPr>
        <w:t>3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84C17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17AEC86B" w:rsidR="00F84C17" w:rsidRPr="008B286E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A5F863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0436A0B2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37898B0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548688C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4DC98D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153A1ABD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488A63" w14:textId="77777777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61F1AE23" w:rsidR="00F84C17" w:rsidRPr="00F76949" w:rsidRDefault="00F84C17" w:rsidP="00F84C1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FDCCB62" w14:textId="56931FE1" w:rsidR="00534022" w:rsidRDefault="00534022">
      <w:pPr>
        <w:rPr>
          <w:sz w:val="20"/>
          <w:szCs w:val="20"/>
          <w:lang w:val="kk-KZ"/>
        </w:rPr>
      </w:pPr>
    </w:p>
    <w:p w14:paraId="74F749C4" w14:textId="77777777" w:rsidR="00994B0E" w:rsidRPr="00991FDB" w:rsidRDefault="00994B0E" w:rsidP="00994B0E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>д</w:t>
      </w:r>
      <w:r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Pr="003F2DC5">
        <w:rPr>
          <w:b/>
          <w:sz w:val="20"/>
          <w:szCs w:val="20"/>
        </w:rPr>
        <w:t xml:space="preserve">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4DD5E454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21A55BBC" w14:textId="77777777" w:rsidR="00994B0E" w:rsidRPr="00E27B1F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5FBD0061" w14:textId="77777777" w:rsidR="00994B0E" w:rsidRPr="008D4B5A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Ажильжанова С.А.</w:t>
      </w:r>
    </w:p>
    <w:p w14:paraId="70C47535" w14:textId="77777777" w:rsidR="00994B0E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BD168A4" w14:textId="025BA201" w:rsidR="00994B0E" w:rsidRPr="00991FDB" w:rsidRDefault="00994B0E" w:rsidP="00994B0E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____</w:t>
      </w:r>
      <w:r>
        <w:rPr>
          <w:b/>
          <w:bCs/>
          <w:sz w:val="20"/>
          <w:szCs w:val="20"/>
          <w:lang w:val="kk-KZ"/>
        </w:rPr>
        <w:t xml:space="preserve"> </w:t>
      </w:r>
      <w:r>
        <w:rPr>
          <w:b/>
          <w:bCs/>
          <w:sz w:val="20"/>
          <w:szCs w:val="20"/>
          <w:lang w:val="kk-KZ"/>
        </w:rPr>
        <w:t>Мусиралиева</w:t>
      </w:r>
      <w:r>
        <w:rPr>
          <w:b/>
          <w:bCs/>
          <w:sz w:val="20"/>
          <w:szCs w:val="20"/>
          <w:lang w:val="kk-KZ"/>
        </w:rPr>
        <w:t xml:space="preserve"> </w:t>
      </w:r>
      <w:r>
        <w:rPr>
          <w:b/>
          <w:bCs/>
          <w:sz w:val="20"/>
          <w:szCs w:val="20"/>
          <w:lang w:val="kk-KZ"/>
        </w:rPr>
        <w:t>Ш</w:t>
      </w:r>
      <w:r>
        <w:rPr>
          <w:b/>
          <w:bCs/>
          <w:sz w:val="20"/>
          <w:szCs w:val="20"/>
          <w:lang w:val="kk-KZ"/>
        </w:rPr>
        <w:t>.</w:t>
      </w:r>
      <w:r>
        <w:rPr>
          <w:b/>
          <w:bCs/>
          <w:sz w:val="20"/>
          <w:szCs w:val="20"/>
          <w:lang w:val="kk-KZ"/>
        </w:rPr>
        <w:t>Ж</w:t>
      </w:r>
      <w:r>
        <w:rPr>
          <w:b/>
          <w:bCs/>
          <w:sz w:val="20"/>
          <w:szCs w:val="20"/>
          <w:lang w:val="kk-KZ"/>
        </w:rPr>
        <w:t>.</w:t>
      </w:r>
    </w:p>
    <w:p w14:paraId="6BA8351D" w14:textId="77777777" w:rsidR="00994B0E" w:rsidRDefault="00994B0E" w:rsidP="00994B0E">
      <w:pPr>
        <w:spacing w:after="120"/>
        <w:ind w:firstLine="4111"/>
        <w:jc w:val="both"/>
        <w:rPr>
          <w:b/>
          <w:sz w:val="20"/>
          <w:szCs w:val="20"/>
        </w:rPr>
      </w:pPr>
    </w:p>
    <w:p w14:paraId="2F0A9C10" w14:textId="77777777" w:rsidR="00994B0E" w:rsidRPr="002A2413" w:rsidRDefault="00994B0E" w:rsidP="00994B0E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653ADD7E" w14:textId="77777777" w:rsidR="00F84C17" w:rsidRDefault="00F84C17">
      <w:pPr>
        <w:rPr>
          <w:sz w:val="20"/>
          <w:szCs w:val="20"/>
          <w:lang w:val="kk-KZ"/>
        </w:rPr>
      </w:pPr>
    </w:p>
    <w:sectPr w:rsidR="00F84C17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6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JrUAa6v6bywAAAA="/>
  </w:docVars>
  <w:rsids>
    <w:rsidRoot w:val="00E744A0"/>
    <w:rsid w:val="000375C4"/>
    <w:rsid w:val="000E7E96"/>
    <w:rsid w:val="000F18EA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42595"/>
    <w:rsid w:val="0046359A"/>
    <w:rsid w:val="004711E5"/>
    <w:rsid w:val="00471633"/>
    <w:rsid w:val="00492D73"/>
    <w:rsid w:val="004A29E6"/>
    <w:rsid w:val="004B1348"/>
    <w:rsid w:val="004D0BB6"/>
    <w:rsid w:val="004E2D1B"/>
    <w:rsid w:val="004F670E"/>
    <w:rsid w:val="00517356"/>
    <w:rsid w:val="00521E6F"/>
    <w:rsid w:val="0053067E"/>
    <w:rsid w:val="00534022"/>
    <w:rsid w:val="006144A2"/>
    <w:rsid w:val="006A73E0"/>
    <w:rsid w:val="006E5935"/>
    <w:rsid w:val="006E5E0C"/>
    <w:rsid w:val="00750C5D"/>
    <w:rsid w:val="0075423E"/>
    <w:rsid w:val="0075566B"/>
    <w:rsid w:val="007A019B"/>
    <w:rsid w:val="00877818"/>
    <w:rsid w:val="008C045C"/>
    <w:rsid w:val="008C6134"/>
    <w:rsid w:val="009026E2"/>
    <w:rsid w:val="009049D5"/>
    <w:rsid w:val="00940EA1"/>
    <w:rsid w:val="009422EB"/>
    <w:rsid w:val="0095243E"/>
    <w:rsid w:val="009630C7"/>
    <w:rsid w:val="0096632C"/>
    <w:rsid w:val="0097402F"/>
    <w:rsid w:val="00991308"/>
    <w:rsid w:val="0099264C"/>
    <w:rsid w:val="00994B0E"/>
    <w:rsid w:val="009F4D72"/>
    <w:rsid w:val="00A069AF"/>
    <w:rsid w:val="00A44037"/>
    <w:rsid w:val="00A44202"/>
    <w:rsid w:val="00A65C4B"/>
    <w:rsid w:val="00A85768"/>
    <w:rsid w:val="00AA406B"/>
    <w:rsid w:val="00AB2046"/>
    <w:rsid w:val="00B45766"/>
    <w:rsid w:val="00B559E8"/>
    <w:rsid w:val="00B7128D"/>
    <w:rsid w:val="00BA4917"/>
    <w:rsid w:val="00C25933"/>
    <w:rsid w:val="00C3409C"/>
    <w:rsid w:val="00C377C1"/>
    <w:rsid w:val="00C408F2"/>
    <w:rsid w:val="00C955C3"/>
    <w:rsid w:val="00CC7531"/>
    <w:rsid w:val="00CD589A"/>
    <w:rsid w:val="00CF686A"/>
    <w:rsid w:val="00D00C65"/>
    <w:rsid w:val="00D201FC"/>
    <w:rsid w:val="00D700DC"/>
    <w:rsid w:val="00D87012"/>
    <w:rsid w:val="00DF55E5"/>
    <w:rsid w:val="00E37C58"/>
    <w:rsid w:val="00E744A0"/>
    <w:rsid w:val="00E80A82"/>
    <w:rsid w:val="00E94EFA"/>
    <w:rsid w:val="00EC42F2"/>
    <w:rsid w:val="00F0315C"/>
    <w:rsid w:val="00F63F6D"/>
    <w:rsid w:val="00F84C17"/>
    <w:rsid w:val="00F8696C"/>
    <w:rsid w:val="00FB538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www.coursera.org/learn/django-web-framewor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www.udemy.com/course/unaicorn/learn/lecture/14923144?start=405" TargetMode="External"/><Relationship Id="rId33" Type="http://schemas.openxmlformats.org/officeDocument/2006/relationships/hyperlink" Target="https://teams.microsoft.com/l/channel/19%3AxjqqQB04Sn-CFzIMrQsWASXmFNSgglpEXT4_XQZC3XM1%40thread.tacv2/?groupId=8f190553-e733-40a0-8a22-f8e7a84058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researchgate.net/" TargetMode="External"/><Relationship Id="rId32" Type="http://schemas.openxmlformats.org/officeDocument/2006/relationships/hyperlink" Target="mailto:vladislav.karyukin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elsevier.com/" TargetMode="External"/><Relationship Id="rId28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coursera.org/learn/html-css-javascript-for-web-developers" TargetMode="External"/><Relationship Id="rId30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2</TotalTime>
  <Pages>7</Pages>
  <Words>2576</Words>
  <Characters>18213</Characters>
  <Application>Microsoft Office Word</Application>
  <DocSecurity>0</DocSecurity>
  <Lines>1011</Lines>
  <Paragraphs>5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54</cp:revision>
  <cp:lastPrinted>2023-06-26T06:38:00Z</cp:lastPrinted>
  <dcterms:created xsi:type="dcterms:W3CDTF">2022-06-22T05:26:00Z</dcterms:created>
  <dcterms:modified xsi:type="dcterms:W3CDTF">2024-10-09T10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a5577b38634aba1b03eaccfdfe2d0ca5c619b984a0ab728e1f66a0fdb6230b32</vt:lpwstr>
  </property>
</Properties>
</file>